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0DA780B0" w:rsidR="00A37DA3" w:rsidRDefault="00302CC6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vember </w:t>
      </w:r>
      <w:r w:rsidR="00211D8E">
        <w:rPr>
          <w:rFonts w:cstheme="minorHAnsi"/>
          <w:sz w:val="24"/>
          <w:szCs w:val="24"/>
        </w:rPr>
        <w:t>27</w:t>
      </w:r>
      <w:r w:rsidR="007965BE">
        <w:rPr>
          <w:rFonts w:cstheme="minorHAnsi"/>
          <w:sz w:val="24"/>
          <w:szCs w:val="24"/>
        </w:rPr>
        <w:t>, 2023</w:t>
      </w:r>
    </w:p>
    <w:p w14:paraId="3607F7AD" w14:textId="2BD64166" w:rsidR="003D6664" w:rsidRDefault="002D2E16" w:rsidP="00D06645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2D614F">
        <w:rPr>
          <w:rFonts w:cstheme="minorHAnsi"/>
          <w:b/>
          <w:bCs/>
          <w:sz w:val="24"/>
          <w:szCs w:val="24"/>
        </w:rPr>
        <w:t>1</w:t>
      </w:r>
      <w:r w:rsidR="008D5401">
        <w:rPr>
          <w:rFonts w:cstheme="minorHAnsi"/>
          <w:b/>
          <w:bCs/>
          <w:sz w:val="24"/>
          <w:szCs w:val="24"/>
        </w:rPr>
        <w:t>2</w:t>
      </w:r>
      <w:r w:rsidR="004B11C1">
        <w:rPr>
          <w:rFonts w:cstheme="minorHAnsi"/>
          <w:b/>
          <w:bCs/>
          <w:sz w:val="24"/>
          <w:szCs w:val="24"/>
        </w:rPr>
        <w:t xml:space="preserve"> </w:t>
      </w:r>
      <w:r w:rsidR="008F532E">
        <w:rPr>
          <w:rFonts w:cstheme="minorHAnsi"/>
          <w:b/>
          <w:bCs/>
          <w:sz w:val="24"/>
          <w:szCs w:val="24"/>
        </w:rPr>
        <w:t>Spring Breaks R Us</w:t>
      </w:r>
    </w:p>
    <w:p w14:paraId="2ECEAA7A" w14:textId="77777777" w:rsidR="00EB0917" w:rsidRDefault="0039095B" w:rsidP="0039095B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A55578">
        <w:rPr>
          <w:rFonts w:cstheme="minorHAnsi"/>
          <w:b/>
          <w:bCs/>
          <w:sz w:val="24"/>
          <w:szCs w:val="24"/>
          <w:highlight w:val="yellow"/>
        </w:rPr>
        <w:t>Question 6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2962AF">
        <w:rPr>
          <w:rFonts w:cstheme="minorHAnsi"/>
          <w:b/>
          <w:bCs/>
          <w:sz w:val="24"/>
          <w:szCs w:val="24"/>
        </w:rPr>
        <w:t xml:space="preserve">- </w:t>
      </w:r>
      <w:r w:rsidR="002962AF" w:rsidRPr="0039095B">
        <w:rPr>
          <w:rFonts w:cstheme="minorHAnsi"/>
          <w:b/>
          <w:bCs/>
          <w:sz w:val="24"/>
          <w:szCs w:val="24"/>
        </w:rPr>
        <w:t>Draw</w:t>
      </w:r>
      <w:r w:rsidRPr="0039095B">
        <w:rPr>
          <w:rFonts w:cstheme="minorHAnsi"/>
          <w:b/>
          <w:bCs/>
          <w:sz w:val="24"/>
          <w:szCs w:val="24"/>
        </w:rPr>
        <w:t xml:space="preserve"> a UML design class that shows the following information:</w:t>
      </w:r>
      <w:r>
        <w:rPr>
          <w:rFonts w:cstheme="minorHAnsi"/>
          <w:b/>
          <w:bCs/>
          <w:sz w:val="24"/>
          <w:szCs w:val="24"/>
        </w:rPr>
        <w:t xml:space="preserve"> </w:t>
      </w:r>
    </w:p>
    <w:p w14:paraId="37A9DCE2" w14:textId="715E30D7" w:rsidR="00D06645" w:rsidRDefault="0039095B" w:rsidP="00EB0917">
      <w:pPr>
        <w:spacing w:line="480" w:lineRule="auto"/>
        <w:ind w:firstLine="720"/>
        <w:rPr>
          <w:rFonts w:cstheme="minorHAnsi"/>
          <w:b/>
          <w:bCs/>
          <w:sz w:val="24"/>
          <w:szCs w:val="24"/>
        </w:rPr>
      </w:pPr>
      <w:r w:rsidRPr="0039095B">
        <w:rPr>
          <w:rFonts w:cstheme="minorHAnsi"/>
          <w:b/>
          <w:bCs/>
          <w:sz w:val="24"/>
          <w:szCs w:val="24"/>
        </w:rPr>
        <w:t>The class name is Boat, and it is a concret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entity class. All three attributes are privat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strings with initial null values. The attribut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boat identifier has the property of “key.”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other attributes are the manufacturer of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boat and the model of the boat. There is also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an integer class-level attribute containing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total count of all boat objects that have been instantiated. Boat methods include creating a new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instance; updating the manufacturer; updating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the model; and getting the boat identifier, manufacturer, and model year. There is a class-level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39095B">
        <w:rPr>
          <w:rFonts w:cstheme="minorHAnsi"/>
          <w:b/>
          <w:bCs/>
          <w:sz w:val="24"/>
          <w:szCs w:val="24"/>
        </w:rPr>
        <w:t>method for getting the count of all boats.</w:t>
      </w:r>
    </w:p>
    <w:p w14:paraId="0651349F" w14:textId="3EC0A32B" w:rsidR="00593C67" w:rsidRDefault="004741AD" w:rsidP="0039095B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59CFB26D" wp14:editId="464BC850">
            <wp:extent cx="2571115" cy="2752725"/>
            <wp:effectExtent l="0" t="0" r="635" b="9525"/>
            <wp:docPr id="15059747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11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415C0" w14:textId="5D6D5466" w:rsidR="004741AD" w:rsidRPr="004741AD" w:rsidRDefault="004741AD" w:rsidP="0039095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DF: Attached separately</w:t>
      </w:r>
    </w:p>
    <w:p w14:paraId="07E425B7" w14:textId="77777777" w:rsidR="00D06645" w:rsidRPr="00823031" w:rsidRDefault="00D06645" w:rsidP="003D6664">
      <w:pPr>
        <w:spacing w:line="480" w:lineRule="auto"/>
        <w:rPr>
          <w:rFonts w:cstheme="minorHAnsi"/>
          <w:sz w:val="24"/>
          <w:szCs w:val="24"/>
        </w:rPr>
      </w:pPr>
    </w:p>
    <w:p w14:paraId="199DDEDC" w14:textId="499E211F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244BB7">
        <w:rPr>
          <w:rFonts w:cstheme="minorHAnsi"/>
          <w:sz w:val="24"/>
          <w:szCs w:val="24"/>
        </w:rPr>
        <w:t>Satzinger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C6CB3" w14:textId="77777777" w:rsidR="006E2D7F" w:rsidRDefault="006E2D7F" w:rsidP="001241CF">
      <w:pPr>
        <w:spacing w:after="0" w:line="240" w:lineRule="auto"/>
      </w:pPr>
      <w:r>
        <w:separator/>
      </w:r>
    </w:p>
  </w:endnote>
  <w:endnote w:type="continuationSeparator" w:id="0">
    <w:p w14:paraId="3D39DFDF" w14:textId="77777777" w:rsidR="006E2D7F" w:rsidRDefault="006E2D7F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35CF0" w14:textId="77777777" w:rsidR="006E2D7F" w:rsidRDefault="006E2D7F" w:rsidP="001241CF">
      <w:pPr>
        <w:spacing w:after="0" w:line="240" w:lineRule="auto"/>
      </w:pPr>
      <w:r>
        <w:separator/>
      </w:r>
    </w:p>
  </w:footnote>
  <w:footnote w:type="continuationSeparator" w:id="0">
    <w:p w14:paraId="228953C7" w14:textId="77777777" w:rsidR="006E2D7F" w:rsidRDefault="006E2D7F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C2ADF"/>
    <w:multiLevelType w:val="hybridMultilevel"/>
    <w:tmpl w:val="81CAA9E0"/>
    <w:lvl w:ilvl="0" w:tplc="6338CB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290BBB"/>
    <w:multiLevelType w:val="hybridMultilevel"/>
    <w:tmpl w:val="CFEE9976"/>
    <w:lvl w:ilvl="0" w:tplc="497A33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4"/>
  </w:num>
  <w:num w:numId="2" w16cid:durableId="1320041638">
    <w:abstractNumId w:val="9"/>
  </w:num>
  <w:num w:numId="3" w16cid:durableId="520241997">
    <w:abstractNumId w:val="2"/>
  </w:num>
  <w:num w:numId="4" w16cid:durableId="1325236218">
    <w:abstractNumId w:val="8"/>
  </w:num>
  <w:num w:numId="5" w16cid:durableId="1453672593">
    <w:abstractNumId w:val="3"/>
  </w:num>
  <w:num w:numId="6" w16cid:durableId="525292128">
    <w:abstractNumId w:val="0"/>
  </w:num>
  <w:num w:numId="7" w16cid:durableId="1037586853">
    <w:abstractNumId w:val="7"/>
  </w:num>
  <w:num w:numId="8" w16cid:durableId="1601063204">
    <w:abstractNumId w:val="5"/>
  </w:num>
  <w:num w:numId="9" w16cid:durableId="536771032">
    <w:abstractNumId w:val="1"/>
  </w:num>
  <w:num w:numId="10" w16cid:durableId="376662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7CE"/>
    <w:rsid w:val="00002B98"/>
    <w:rsid w:val="00003A28"/>
    <w:rsid w:val="00004ECB"/>
    <w:rsid w:val="00005D25"/>
    <w:rsid w:val="00005D62"/>
    <w:rsid w:val="00006E60"/>
    <w:rsid w:val="0001461A"/>
    <w:rsid w:val="00014CA9"/>
    <w:rsid w:val="00016BFA"/>
    <w:rsid w:val="00020676"/>
    <w:rsid w:val="00027C31"/>
    <w:rsid w:val="0003094F"/>
    <w:rsid w:val="0003109C"/>
    <w:rsid w:val="00032B2A"/>
    <w:rsid w:val="00033376"/>
    <w:rsid w:val="00035F73"/>
    <w:rsid w:val="0004001D"/>
    <w:rsid w:val="0004043A"/>
    <w:rsid w:val="00040C62"/>
    <w:rsid w:val="00040FC5"/>
    <w:rsid w:val="00041338"/>
    <w:rsid w:val="000413D3"/>
    <w:rsid w:val="0004316E"/>
    <w:rsid w:val="00046965"/>
    <w:rsid w:val="00047189"/>
    <w:rsid w:val="00051D36"/>
    <w:rsid w:val="00052167"/>
    <w:rsid w:val="00052ECF"/>
    <w:rsid w:val="00054932"/>
    <w:rsid w:val="00054DCC"/>
    <w:rsid w:val="00057DF5"/>
    <w:rsid w:val="000619FE"/>
    <w:rsid w:val="000643E4"/>
    <w:rsid w:val="0006451A"/>
    <w:rsid w:val="00064DB8"/>
    <w:rsid w:val="00066D41"/>
    <w:rsid w:val="00066F0E"/>
    <w:rsid w:val="0006780B"/>
    <w:rsid w:val="00070C0C"/>
    <w:rsid w:val="0007509B"/>
    <w:rsid w:val="00081BCA"/>
    <w:rsid w:val="0009073A"/>
    <w:rsid w:val="00091ADB"/>
    <w:rsid w:val="0009262B"/>
    <w:rsid w:val="00094372"/>
    <w:rsid w:val="00095D1D"/>
    <w:rsid w:val="00096478"/>
    <w:rsid w:val="0009652A"/>
    <w:rsid w:val="000A057C"/>
    <w:rsid w:val="000A069C"/>
    <w:rsid w:val="000A11C1"/>
    <w:rsid w:val="000A1409"/>
    <w:rsid w:val="000A2810"/>
    <w:rsid w:val="000A311C"/>
    <w:rsid w:val="000A5BD1"/>
    <w:rsid w:val="000B294A"/>
    <w:rsid w:val="000B2D57"/>
    <w:rsid w:val="000B4668"/>
    <w:rsid w:val="000B5193"/>
    <w:rsid w:val="000B5888"/>
    <w:rsid w:val="000B665E"/>
    <w:rsid w:val="000C015B"/>
    <w:rsid w:val="000C0AD4"/>
    <w:rsid w:val="000C2469"/>
    <w:rsid w:val="000C5216"/>
    <w:rsid w:val="000C59F8"/>
    <w:rsid w:val="000C5D40"/>
    <w:rsid w:val="000C7FD0"/>
    <w:rsid w:val="000D223E"/>
    <w:rsid w:val="000D514C"/>
    <w:rsid w:val="000E20CC"/>
    <w:rsid w:val="000E2F62"/>
    <w:rsid w:val="000E6A1C"/>
    <w:rsid w:val="000E78ED"/>
    <w:rsid w:val="000E7E51"/>
    <w:rsid w:val="000F11BD"/>
    <w:rsid w:val="000F12B1"/>
    <w:rsid w:val="000F1812"/>
    <w:rsid w:val="000F190E"/>
    <w:rsid w:val="000F249E"/>
    <w:rsid w:val="000F2A1E"/>
    <w:rsid w:val="000F5E15"/>
    <w:rsid w:val="000F7AA7"/>
    <w:rsid w:val="00103A56"/>
    <w:rsid w:val="00103AC0"/>
    <w:rsid w:val="00105B7F"/>
    <w:rsid w:val="0010647F"/>
    <w:rsid w:val="001078A7"/>
    <w:rsid w:val="0011187E"/>
    <w:rsid w:val="00114A73"/>
    <w:rsid w:val="00115614"/>
    <w:rsid w:val="00115BC2"/>
    <w:rsid w:val="00115E44"/>
    <w:rsid w:val="001205FC"/>
    <w:rsid w:val="001208DE"/>
    <w:rsid w:val="00120CAC"/>
    <w:rsid w:val="00120ECD"/>
    <w:rsid w:val="00121921"/>
    <w:rsid w:val="001236A0"/>
    <w:rsid w:val="001238E1"/>
    <w:rsid w:val="001241CF"/>
    <w:rsid w:val="0012732F"/>
    <w:rsid w:val="00130297"/>
    <w:rsid w:val="00130BA6"/>
    <w:rsid w:val="00133C81"/>
    <w:rsid w:val="001345EC"/>
    <w:rsid w:val="00134B16"/>
    <w:rsid w:val="00136F46"/>
    <w:rsid w:val="001376D1"/>
    <w:rsid w:val="00137BB6"/>
    <w:rsid w:val="00140F54"/>
    <w:rsid w:val="0014432D"/>
    <w:rsid w:val="00146E86"/>
    <w:rsid w:val="001511E5"/>
    <w:rsid w:val="001523DA"/>
    <w:rsid w:val="00160E59"/>
    <w:rsid w:val="0016297D"/>
    <w:rsid w:val="00162EBA"/>
    <w:rsid w:val="00166722"/>
    <w:rsid w:val="0016680F"/>
    <w:rsid w:val="00166AAC"/>
    <w:rsid w:val="00167531"/>
    <w:rsid w:val="0017191D"/>
    <w:rsid w:val="0017455A"/>
    <w:rsid w:val="00175050"/>
    <w:rsid w:val="00175366"/>
    <w:rsid w:val="0017551F"/>
    <w:rsid w:val="00181F37"/>
    <w:rsid w:val="001822DB"/>
    <w:rsid w:val="001824FC"/>
    <w:rsid w:val="00182FB7"/>
    <w:rsid w:val="001840E1"/>
    <w:rsid w:val="00184444"/>
    <w:rsid w:val="00184BBA"/>
    <w:rsid w:val="00187BF2"/>
    <w:rsid w:val="00191952"/>
    <w:rsid w:val="00191C23"/>
    <w:rsid w:val="0019223D"/>
    <w:rsid w:val="001923D9"/>
    <w:rsid w:val="001925A2"/>
    <w:rsid w:val="00192937"/>
    <w:rsid w:val="00193929"/>
    <w:rsid w:val="001A03CC"/>
    <w:rsid w:val="001A0400"/>
    <w:rsid w:val="001A1A41"/>
    <w:rsid w:val="001A4DDB"/>
    <w:rsid w:val="001A70C8"/>
    <w:rsid w:val="001A79C1"/>
    <w:rsid w:val="001B0738"/>
    <w:rsid w:val="001B423A"/>
    <w:rsid w:val="001C0D25"/>
    <w:rsid w:val="001C5724"/>
    <w:rsid w:val="001C5AFF"/>
    <w:rsid w:val="001C6E87"/>
    <w:rsid w:val="001D48F6"/>
    <w:rsid w:val="001D4E67"/>
    <w:rsid w:val="001D70B6"/>
    <w:rsid w:val="001E006A"/>
    <w:rsid w:val="001E1C1C"/>
    <w:rsid w:val="001E2C16"/>
    <w:rsid w:val="001E3347"/>
    <w:rsid w:val="001E4E17"/>
    <w:rsid w:val="001E5F33"/>
    <w:rsid w:val="001E661B"/>
    <w:rsid w:val="001F0C30"/>
    <w:rsid w:val="001F2DBF"/>
    <w:rsid w:val="001F327E"/>
    <w:rsid w:val="001F3292"/>
    <w:rsid w:val="001F54D0"/>
    <w:rsid w:val="002026B5"/>
    <w:rsid w:val="00203604"/>
    <w:rsid w:val="00211D8E"/>
    <w:rsid w:val="00211EDB"/>
    <w:rsid w:val="00215091"/>
    <w:rsid w:val="00216262"/>
    <w:rsid w:val="00222548"/>
    <w:rsid w:val="002234BF"/>
    <w:rsid w:val="00224171"/>
    <w:rsid w:val="00225E87"/>
    <w:rsid w:val="002327D4"/>
    <w:rsid w:val="002339E4"/>
    <w:rsid w:val="002350E8"/>
    <w:rsid w:val="0023709D"/>
    <w:rsid w:val="002405DD"/>
    <w:rsid w:val="002421F5"/>
    <w:rsid w:val="00244970"/>
    <w:rsid w:val="00244BB7"/>
    <w:rsid w:val="0024706A"/>
    <w:rsid w:val="00247C20"/>
    <w:rsid w:val="0025044E"/>
    <w:rsid w:val="0025449D"/>
    <w:rsid w:val="00254685"/>
    <w:rsid w:val="00256B65"/>
    <w:rsid w:val="00256C14"/>
    <w:rsid w:val="00256D97"/>
    <w:rsid w:val="002626DC"/>
    <w:rsid w:val="002645A0"/>
    <w:rsid w:val="002654D6"/>
    <w:rsid w:val="00267C3D"/>
    <w:rsid w:val="00270002"/>
    <w:rsid w:val="00271D63"/>
    <w:rsid w:val="00271EB5"/>
    <w:rsid w:val="00272C31"/>
    <w:rsid w:val="00272FE1"/>
    <w:rsid w:val="002737F2"/>
    <w:rsid w:val="002747BE"/>
    <w:rsid w:val="0028090E"/>
    <w:rsid w:val="00281121"/>
    <w:rsid w:val="00281907"/>
    <w:rsid w:val="002829EF"/>
    <w:rsid w:val="00282B5D"/>
    <w:rsid w:val="00282FDE"/>
    <w:rsid w:val="00284437"/>
    <w:rsid w:val="00286376"/>
    <w:rsid w:val="00287C9A"/>
    <w:rsid w:val="0029552C"/>
    <w:rsid w:val="00295C1A"/>
    <w:rsid w:val="002962AF"/>
    <w:rsid w:val="002974DC"/>
    <w:rsid w:val="00297694"/>
    <w:rsid w:val="002A2952"/>
    <w:rsid w:val="002A2EEB"/>
    <w:rsid w:val="002A353F"/>
    <w:rsid w:val="002A4E6C"/>
    <w:rsid w:val="002A582E"/>
    <w:rsid w:val="002A7709"/>
    <w:rsid w:val="002B01EE"/>
    <w:rsid w:val="002B2B7D"/>
    <w:rsid w:val="002B463D"/>
    <w:rsid w:val="002B535E"/>
    <w:rsid w:val="002B5CDC"/>
    <w:rsid w:val="002C01D1"/>
    <w:rsid w:val="002C0B4E"/>
    <w:rsid w:val="002C2523"/>
    <w:rsid w:val="002C4EB2"/>
    <w:rsid w:val="002C6AA5"/>
    <w:rsid w:val="002D00E8"/>
    <w:rsid w:val="002D0588"/>
    <w:rsid w:val="002D2978"/>
    <w:rsid w:val="002D2E16"/>
    <w:rsid w:val="002D503B"/>
    <w:rsid w:val="002D614F"/>
    <w:rsid w:val="002D65B8"/>
    <w:rsid w:val="002D68F1"/>
    <w:rsid w:val="002D6C1B"/>
    <w:rsid w:val="002D7BAB"/>
    <w:rsid w:val="002E41F5"/>
    <w:rsid w:val="002E4C26"/>
    <w:rsid w:val="002F03AF"/>
    <w:rsid w:val="002F08EB"/>
    <w:rsid w:val="002F29AC"/>
    <w:rsid w:val="002F2E08"/>
    <w:rsid w:val="002F2F83"/>
    <w:rsid w:val="002F39A1"/>
    <w:rsid w:val="002F3FBA"/>
    <w:rsid w:val="002F4E25"/>
    <w:rsid w:val="002F513A"/>
    <w:rsid w:val="002F61AC"/>
    <w:rsid w:val="002F6866"/>
    <w:rsid w:val="002F6A37"/>
    <w:rsid w:val="00300220"/>
    <w:rsid w:val="00302CC6"/>
    <w:rsid w:val="0030474C"/>
    <w:rsid w:val="00305507"/>
    <w:rsid w:val="00305B04"/>
    <w:rsid w:val="00306BCB"/>
    <w:rsid w:val="00307711"/>
    <w:rsid w:val="0031326A"/>
    <w:rsid w:val="00316859"/>
    <w:rsid w:val="0031714E"/>
    <w:rsid w:val="003229C5"/>
    <w:rsid w:val="00322BA6"/>
    <w:rsid w:val="003236A4"/>
    <w:rsid w:val="0032614B"/>
    <w:rsid w:val="0033296F"/>
    <w:rsid w:val="00333456"/>
    <w:rsid w:val="003355F9"/>
    <w:rsid w:val="00336674"/>
    <w:rsid w:val="00342021"/>
    <w:rsid w:val="00343F44"/>
    <w:rsid w:val="00345F07"/>
    <w:rsid w:val="00352FED"/>
    <w:rsid w:val="00354209"/>
    <w:rsid w:val="0035708A"/>
    <w:rsid w:val="00357667"/>
    <w:rsid w:val="00360FF2"/>
    <w:rsid w:val="00361FDB"/>
    <w:rsid w:val="00362ED0"/>
    <w:rsid w:val="00372460"/>
    <w:rsid w:val="00373F04"/>
    <w:rsid w:val="00374865"/>
    <w:rsid w:val="003753EF"/>
    <w:rsid w:val="003767DC"/>
    <w:rsid w:val="00382E73"/>
    <w:rsid w:val="0038409D"/>
    <w:rsid w:val="0039095B"/>
    <w:rsid w:val="00391999"/>
    <w:rsid w:val="00391C60"/>
    <w:rsid w:val="00392133"/>
    <w:rsid w:val="003942C9"/>
    <w:rsid w:val="00394EBA"/>
    <w:rsid w:val="003965F0"/>
    <w:rsid w:val="00397686"/>
    <w:rsid w:val="003A086A"/>
    <w:rsid w:val="003A246B"/>
    <w:rsid w:val="003A2ECB"/>
    <w:rsid w:val="003A3A44"/>
    <w:rsid w:val="003A3E86"/>
    <w:rsid w:val="003B152E"/>
    <w:rsid w:val="003B2141"/>
    <w:rsid w:val="003B4CAF"/>
    <w:rsid w:val="003C001C"/>
    <w:rsid w:val="003C05D6"/>
    <w:rsid w:val="003C40D6"/>
    <w:rsid w:val="003C4A77"/>
    <w:rsid w:val="003C4E7C"/>
    <w:rsid w:val="003C5021"/>
    <w:rsid w:val="003C63D5"/>
    <w:rsid w:val="003C6F60"/>
    <w:rsid w:val="003C6F92"/>
    <w:rsid w:val="003D0396"/>
    <w:rsid w:val="003D29E3"/>
    <w:rsid w:val="003D2D28"/>
    <w:rsid w:val="003D420D"/>
    <w:rsid w:val="003D6664"/>
    <w:rsid w:val="003D666D"/>
    <w:rsid w:val="003E0E7A"/>
    <w:rsid w:val="003E1F01"/>
    <w:rsid w:val="003E26B3"/>
    <w:rsid w:val="003E7FF8"/>
    <w:rsid w:val="003F0343"/>
    <w:rsid w:val="003F0C93"/>
    <w:rsid w:val="003F3EC2"/>
    <w:rsid w:val="003F4AAB"/>
    <w:rsid w:val="003F5663"/>
    <w:rsid w:val="003F7EAA"/>
    <w:rsid w:val="004017B4"/>
    <w:rsid w:val="00402464"/>
    <w:rsid w:val="0040254D"/>
    <w:rsid w:val="0040633D"/>
    <w:rsid w:val="00406433"/>
    <w:rsid w:val="00406B96"/>
    <w:rsid w:val="00407454"/>
    <w:rsid w:val="00407C27"/>
    <w:rsid w:val="00410658"/>
    <w:rsid w:val="004111FA"/>
    <w:rsid w:val="00411B25"/>
    <w:rsid w:val="004159C6"/>
    <w:rsid w:val="00415D0D"/>
    <w:rsid w:val="00417602"/>
    <w:rsid w:val="004220F6"/>
    <w:rsid w:val="004272FB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7FF"/>
    <w:rsid w:val="00442D6E"/>
    <w:rsid w:val="00443AE4"/>
    <w:rsid w:val="004474AA"/>
    <w:rsid w:val="00450C22"/>
    <w:rsid w:val="00451B0D"/>
    <w:rsid w:val="00452F5C"/>
    <w:rsid w:val="00454F44"/>
    <w:rsid w:val="00455882"/>
    <w:rsid w:val="00456B48"/>
    <w:rsid w:val="0045722C"/>
    <w:rsid w:val="00460D40"/>
    <w:rsid w:val="004612B6"/>
    <w:rsid w:val="00462FD3"/>
    <w:rsid w:val="00464C7E"/>
    <w:rsid w:val="00464F65"/>
    <w:rsid w:val="0047228E"/>
    <w:rsid w:val="004741AD"/>
    <w:rsid w:val="00476FA9"/>
    <w:rsid w:val="00477F0B"/>
    <w:rsid w:val="00480E1F"/>
    <w:rsid w:val="0048133D"/>
    <w:rsid w:val="00482146"/>
    <w:rsid w:val="00483F0C"/>
    <w:rsid w:val="004840A6"/>
    <w:rsid w:val="00484963"/>
    <w:rsid w:val="00491400"/>
    <w:rsid w:val="00493C59"/>
    <w:rsid w:val="00495BBA"/>
    <w:rsid w:val="00497A71"/>
    <w:rsid w:val="00497EE6"/>
    <w:rsid w:val="004A3DE7"/>
    <w:rsid w:val="004A4FD5"/>
    <w:rsid w:val="004A6E28"/>
    <w:rsid w:val="004B11C1"/>
    <w:rsid w:val="004B1E0A"/>
    <w:rsid w:val="004B2BE1"/>
    <w:rsid w:val="004B2DAF"/>
    <w:rsid w:val="004B2EAD"/>
    <w:rsid w:val="004B42BB"/>
    <w:rsid w:val="004B57E5"/>
    <w:rsid w:val="004B5907"/>
    <w:rsid w:val="004C05C8"/>
    <w:rsid w:val="004C0BE8"/>
    <w:rsid w:val="004C48EC"/>
    <w:rsid w:val="004C60FA"/>
    <w:rsid w:val="004C76C0"/>
    <w:rsid w:val="004C7AE7"/>
    <w:rsid w:val="004C7F66"/>
    <w:rsid w:val="004D0C05"/>
    <w:rsid w:val="004D28B8"/>
    <w:rsid w:val="004D3525"/>
    <w:rsid w:val="004D3C1B"/>
    <w:rsid w:val="004D3F5B"/>
    <w:rsid w:val="004D4112"/>
    <w:rsid w:val="004D60A1"/>
    <w:rsid w:val="004D7032"/>
    <w:rsid w:val="004D79AD"/>
    <w:rsid w:val="004E007C"/>
    <w:rsid w:val="004E0278"/>
    <w:rsid w:val="004E04A3"/>
    <w:rsid w:val="004E0814"/>
    <w:rsid w:val="004E0D89"/>
    <w:rsid w:val="004E3664"/>
    <w:rsid w:val="004E6002"/>
    <w:rsid w:val="004F250D"/>
    <w:rsid w:val="004F4B68"/>
    <w:rsid w:val="004F507B"/>
    <w:rsid w:val="004F77E9"/>
    <w:rsid w:val="00500E4A"/>
    <w:rsid w:val="00502872"/>
    <w:rsid w:val="00504530"/>
    <w:rsid w:val="0050527B"/>
    <w:rsid w:val="005110E3"/>
    <w:rsid w:val="00512E1B"/>
    <w:rsid w:val="005135B8"/>
    <w:rsid w:val="0051605E"/>
    <w:rsid w:val="00521AFD"/>
    <w:rsid w:val="005239B3"/>
    <w:rsid w:val="00523F42"/>
    <w:rsid w:val="00526A19"/>
    <w:rsid w:val="0053103C"/>
    <w:rsid w:val="00531BB3"/>
    <w:rsid w:val="0053736F"/>
    <w:rsid w:val="005376E8"/>
    <w:rsid w:val="00540D6A"/>
    <w:rsid w:val="00541CF0"/>
    <w:rsid w:val="00542BB6"/>
    <w:rsid w:val="00543715"/>
    <w:rsid w:val="00545481"/>
    <w:rsid w:val="00547676"/>
    <w:rsid w:val="0055030F"/>
    <w:rsid w:val="00551A53"/>
    <w:rsid w:val="00552C62"/>
    <w:rsid w:val="00553038"/>
    <w:rsid w:val="0056156A"/>
    <w:rsid w:val="00561CC0"/>
    <w:rsid w:val="00562184"/>
    <w:rsid w:val="00564FDD"/>
    <w:rsid w:val="00565A48"/>
    <w:rsid w:val="00565C55"/>
    <w:rsid w:val="0057028E"/>
    <w:rsid w:val="00570750"/>
    <w:rsid w:val="00571BD2"/>
    <w:rsid w:val="00573444"/>
    <w:rsid w:val="005743E5"/>
    <w:rsid w:val="00575217"/>
    <w:rsid w:val="00575D0D"/>
    <w:rsid w:val="005776F4"/>
    <w:rsid w:val="005800B7"/>
    <w:rsid w:val="00581600"/>
    <w:rsid w:val="00583C2D"/>
    <w:rsid w:val="005840CA"/>
    <w:rsid w:val="00590687"/>
    <w:rsid w:val="00590819"/>
    <w:rsid w:val="00590C18"/>
    <w:rsid w:val="00592C75"/>
    <w:rsid w:val="00593C67"/>
    <w:rsid w:val="0059472C"/>
    <w:rsid w:val="005957DF"/>
    <w:rsid w:val="00597A50"/>
    <w:rsid w:val="005A089E"/>
    <w:rsid w:val="005A0ED2"/>
    <w:rsid w:val="005A3BFB"/>
    <w:rsid w:val="005B0840"/>
    <w:rsid w:val="005B0F77"/>
    <w:rsid w:val="005B2CAA"/>
    <w:rsid w:val="005B2DB5"/>
    <w:rsid w:val="005B3A33"/>
    <w:rsid w:val="005B3CAA"/>
    <w:rsid w:val="005B3EC4"/>
    <w:rsid w:val="005B4D34"/>
    <w:rsid w:val="005C1C01"/>
    <w:rsid w:val="005C2D06"/>
    <w:rsid w:val="005C524E"/>
    <w:rsid w:val="005D00BA"/>
    <w:rsid w:val="005D1E5E"/>
    <w:rsid w:val="005D53C6"/>
    <w:rsid w:val="005D591C"/>
    <w:rsid w:val="005D7CFD"/>
    <w:rsid w:val="005E0683"/>
    <w:rsid w:val="005E1925"/>
    <w:rsid w:val="005E3E3F"/>
    <w:rsid w:val="005E44CB"/>
    <w:rsid w:val="005E62D2"/>
    <w:rsid w:val="005E7541"/>
    <w:rsid w:val="005F070C"/>
    <w:rsid w:val="005F286C"/>
    <w:rsid w:val="005F296B"/>
    <w:rsid w:val="00602FDF"/>
    <w:rsid w:val="006039FB"/>
    <w:rsid w:val="006062AE"/>
    <w:rsid w:val="006076D2"/>
    <w:rsid w:val="00610A8D"/>
    <w:rsid w:val="00611972"/>
    <w:rsid w:val="00615D8D"/>
    <w:rsid w:val="00616D14"/>
    <w:rsid w:val="00616D47"/>
    <w:rsid w:val="0061784E"/>
    <w:rsid w:val="00620E5B"/>
    <w:rsid w:val="0062427B"/>
    <w:rsid w:val="006258E7"/>
    <w:rsid w:val="00633352"/>
    <w:rsid w:val="00642751"/>
    <w:rsid w:val="00643490"/>
    <w:rsid w:val="0064614F"/>
    <w:rsid w:val="00647F0F"/>
    <w:rsid w:val="006541BD"/>
    <w:rsid w:val="006544B7"/>
    <w:rsid w:val="0065525D"/>
    <w:rsid w:val="00656313"/>
    <w:rsid w:val="0065642D"/>
    <w:rsid w:val="006565B3"/>
    <w:rsid w:val="0066135C"/>
    <w:rsid w:val="006614A8"/>
    <w:rsid w:val="00663BBD"/>
    <w:rsid w:val="00664526"/>
    <w:rsid w:val="00664F82"/>
    <w:rsid w:val="0066601A"/>
    <w:rsid w:val="00666EC1"/>
    <w:rsid w:val="00675103"/>
    <w:rsid w:val="006753EB"/>
    <w:rsid w:val="00675AD3"/>
    <w:rsid w:val="00676807"/>
    <w:rsid w:val="0068022C"/>
    <w:rsid w:val="00680C7D"/>
    <w:rsid w:val="006822DF"/>
    <w:rsid w:val="00685566"/>
    <w:rsid w:val="00686E23"/>
    <w:rsid w:val="00691948"/>
    <w:rsid w:val="0069283C"/>
    <w:rsid w:val="006957A2"/>
    <w:rsid w:val="006A056D"/>
    <w:rsid w:val="006A0BBA"/>
    <w:rsid w:val="006A0C42"/>
    <w:rsid w:val="006A1B95"/>
    <w:rsid w:val="006A51D6"/>
    <w:rsid w:val="006A67B3"/>
    <w:rsid w:val="006B00E0"/>
    <w:rsid w:val="006B0A0E"/>
    <w:rsid w:val="006B0F01"/>
    <w:rsid w:val="006B0F0D"/>
    <w:rsid w:val="006B12DE"/>
    <w:rsid w:val="006B3E3F"/>
    <w:rsid w:val="006B4AEF"/>
    <w:rsid w:val="006B4C12"/>
    <w:rsid w:val="006B7165"/>
    <w:rsid w:val="006C0176"/>
    <w:rsid w:val="006C1E86"/>
    <w:rsid w:val="006C24BC"/>
    <w:rsid w:val="006C4CFE"/>
    <w:rsid w:val="006C57D0"/>
    <w:rsid w:val="006C6379"/>
    <w:rsid w:val="006C7A8C"/>
    <w:rsid w:val="006D2899"/>
    <w:rsid w:val="006D30AE"/>
    <w:rsid w:val="006D58D8"/>
    <w:rsid w:val="006D6D98"/>
    <w:rsid w:val="006D763E"/>
    <w:rsid w:val="006E1FE6"/>
    <w:rsid w:val="006E2D7F"/>
    <w:rsid w:val="006E4C46"/>
    <w:rsid w:val="006E5A3D"/>
    <w:rsid w:val="006E7452"/>
    <w:rsid w:val="006E7CF1"/>
    <w:rsid w:val="006F0740"/>
    <w:rsid w:val="006F0B94"/>
    <w:rsid w:val="006F2E20"/>
    <w:rsid w:val="006F4057"/>
    <w:rsid w:val="006F529A"/>
    <w:rsid w:val="006F6CD6"/>
    <w:rsid w:val="006F7A61"/>
    <w:rsid w:val="007011AE"/>
    <w:rsid w:val="00702F7F"/>
    <w:rsid w:val="007076FE"/>
    <w:rsid w:val="00707D9C"/>
    <w:rsid w:val="00710D03"/>
    <w:rsid w:val="0071191E"/>
    <w:rsid w:val="0071233E"/>
    <w:rsid w:val="00712FA6"/>
    <w:rsid w:val="00714A7C"/>
    <w:rsid w:val="00715CAE"/>
    <w:rsid w:val="00716833"/>
    <w:rsid w:val="0071695F"/>
    <w:rsid w:val="00721F34"/>
    <w:rsid w:val="007234FC"/>
    <w:rsid w:val="0072413E"/>
    <w:rsid w:val="00731A64"/>
    <w:rsid w:val="00734AFD"/>
    <w:rsid w:val="00736ADA"/>
    <w:rsid w:val="007406F5"/>
    <w:rsid w:val="007418C7"/>
    <w:rsid w:val="00741BB4"/>
    <w:rsid w:val="00741E2E"/>
    <w:rsid w:val="00742FCC"/>
    <w:rsid w:val="0074595E"/>
    <w:rsid w:val="00745DF1"/>
    <w:rsid w:val="00750F0A"/>
    <w:rsid w:val="00755F7A"/>
    <w:rsid w:val="0076287A"/>
    <w:rsid w:val="007665B9"/>
    <w:rsid w:val="007702E1"/>
    <w:rsid w:val="00773567"/>
    <w:rsid w:val="0077460F"/>
    <w:rsid w:val="0077525E"/>
    <w:rsid w:val="0077606B"/>
    <w:rsid w:val="0077621F"/>
    <w:rsid w:val="00776B02"/>
    <w:rsid w:val="007778B3"/>
    <w:rsid w:val="007814E2"/>
    <w:rsid w:val="00790ACD"/>
    <w:rsid w:val="00790FAF"/>
    <w:rsid w:val="007915E0"/>
    <w:rsid w:val="007916EC"/>
    <w:rsid w:val="00792BB8"/>
    <w:rsid w:val="007958BB"/>
    <w:rsid w:val="007965BE"/>
    <w:rsid w:val="00796C0F"/>
    <w:rsid w:val="007B0B8D"/>
    <w:rsid w:val="007B0ED3"/>
    <w:rsid w:val="007B14EC"/>
    <w:rsid w:val="007B6226"/>
    <w:rsid w:val="007C0839"/>
    <w:rsid w:val="007C199D"/>
    <w:rsid w:val="007C5D04"/>
    <w:rsid w:val="007C6AC5"/>
    <w:rsid w:val="007C7694"/>
    <w:rsid w:val="007C7FBC"/>
    <w:rsid w:val="007D17DA"/>
    <w:rsid w:val="007D3673"/>
    <w:rsid w:val="007D44FC"/>
    <w:rsid w:val="007D4561"/>
    <w:rsid w:val="007D4D54"/>
    <w:rsid w:val="007D4E2A"/>
    <w:rsid w:val="007D787B"/>
    <w:rsid w:val="007E0101"/>
    <w:rsid w:val="007E0D47"/>
    <w:rsid w:val="007E1FEB"/>
    <w:rsid w:val="007E6956"/>
    <w:rsid w:val="007E75C5"/>
    <w:rsid w:val="007F03A4"/>
    <w:rsid w:val="007F0FF3"/>
    <w:rsid w:val="007F18E5"/>
    <w:rsid w:val="007F1AA1"/>
    <w:rsid w:val="007F4132"/>
    <w:rsid w:val="007F4772"/>
    <w:rsid w:val="007F4AED"/>
    <w:rsid w:val="007F4DCC"/>
    <w:rsid w:val="007F7837"/>
    <w:rsid w:val="008025C3"/>
    <w:rsid w:val="008073B0"/>
    <w:rsid w:val="008101C0"/>
    <w:rsid w:val="00812029"/>
    <w:rsid w:val="0081639C"/>
    <w:rsid w:val="00816566"/>
    <w:rsid w:val="00816992"/>
    <w:rsid w:val="00820A25"/>
    <w:rsid w:val="00820F2D"/>
    <w:rsid w:val="0082166D"/>
    <w:rsid w:val="008218CD"/>
    <w:rsid w:val="00821D7C"/>
    <w:rsid w:val="00822530"/>
    <w:rsid w:val="00823031"/>
    <w:rsid w:val="00823C81"/>
    <w:rsid w:val="0082565E"/>
    <w:rsid w:val="008319BA"/>
    <w:rsid w:val="00832E36"/>
    <w:rsid w:val="00833CDF"/>
    <w:rsid w:val="00834990"/>
    <w:rsid w:val="008367C3"/>
    <w:rsid w:val="008377BF"/>
    <w:rsid w:val="0084083F"/>
    <w:rsid w:val="00841CA4"/>
    <w:rsid w:val="00846373"/>
    <w:rsid w:val="00847353"/>
    <w:rsid w:val="008508F4"/>
    <w:rsid w:val="0085108F"/>
    <w:rsid w:val="008528A8"/>
    <w:rsid w:val="00854AC8"/>
    <w:rsid w:val="00856753"/>
    <w:rsid w:val="00856B81"/>
    <w:rsid w:val="00856E9E"/>
    <w:rsid w:val="008572F7"/>
    <w:rsid w:val="008600C3"/>
    <w:rsid w:val="008606FB"/>
    <w:rsid w:val="0086085A"/>
    <w:rsid w:val="00872D3A"/>
    <w:rsid w:val="00881336"/>
    <w:rsid w:val="00883433"/>
    <w:rsid w:val="00884C44"/>
    <w:rsid w:val="0088575A"/>
    <w:rsid w:val="0089019A"/>
    <w:rsid w:val="00890C24"/>
    <w:rsid w:val="008914FC"/>
    <w:rsid w:val="00892EF1"/>
    <w:rsid w:val="00893189"/>
    <w:rsid w:val="008960D6"/>
    <w:rsid w:val="008A1944"/>
    <w:rsid w:val="008A1BE0"/>
    <w:rsid w:val="008A20EC"/>
    <w:rsid w:val="008A620D"/>
    <w:rsid w:val="008A6798"/>
    <w:rsid w:val="008B0C33"/>
    <w:rsid w:val="008B1A2D"/>
    <w:rsid w:val="008B3E84"/>
    <w:rsid w:val="008B5C77"/>
    <w:rsid w:val="008B5D92"/>
    <w:rsid w:val="008B7463"/>
    <w:rsid w:val="008C0683"/>
    <w:rsid w:val="008C096E"/>
    <w:rsid w:val="008C25B2"/>
    <w:rsid w:val="008C3A33"/>
    <w:rsid w:val="008C53E5"/>
    <w:rsid w:val="008C611C"/>
    <w:rsid w:val="008D5401"/>
    <w:rsid w:val="008E2607"/>
    <w:rsid w:val="008E430A"/>
    <w:rsid w:val="008E4583"/>
    <w:rsid w:val="008E4A1C"/>
    <w:rsid w:val="008E7DD8"/>
    <w:rsid w:val="008F2D6E"/>
    <w:rsid w:val="008F2D94"/>
    <w:rsid w:val="008F4744"/>
    <w:rsid w:val="008F532E"/>
    <w:rsid w:val="008F560D"/>
    <w:rsid w:val="008F7195"/>
    <w:rsid w:val="00904FC0"/>
    <w:rsid w:val="00907256"/>
    <w:rsid w:val="00907650"/>
    <w:rsid w:val="00907EE1"/>
    <w:rsid w:val="00910402"/>
    <w:rsid w:val="00912112"/>
    <w:rsid w:val="00912CE6"/>
    <w:rsid w:val="00913BB1"/>
    <w:rsid w:val="0091458A"/>
    <w:rsid w:val="00914C68"/>
    <w:rsid w:val="00914FED"/>
    <w:rsid w:val="00916774"/>
    <w:rsid w:val="00916CEC"/>
    <w:rsid w:val="009179CB"/>
    <w:rsid w:val="009200F1"/>
    <w:rsid w:val="00920F9B"/>
    <w:rsid w:val="00921640"/>
    <w:rsid w:val="00921BBA"/>
    <w:rsid w:val="00925858"/>
    <w:rsid w:val="00927CE3"/>
    <w:rsid w:val="00933AC7"/>
    <w:rsid w:val="00933D25"/>
    <w:rsid w:val="00933DEA"/>
    <w:rsid w:val="00936286"/>
    <w:rsid w:val="0094145C"/>
    <w:rsid w:val="00941467"/>
    <w:rsid w:val="00941DF5"/>
    <w:rsid w:val="00943DC3"/>
    <w:rsid w:val="009518D8"/>
    <w:rsid w:val="009548A8"/>
    <w:rsid w:val="00956662"/>
    <w:rsid w:val="00961F30"/>
    <w:rsid w:val="009639CF"/>
    <w:rsid w:val="00964D55"/>
    <w:rsid w:val="0096760E"/>
    <w:rsid w:val="00973F72"/>
    <w:rsid w:val="00982BBD"/>
    <w:rsid w:val="009835BF"/>
    <w:rsid w:val="00985751"/>
    <w:rsid w:val="00987AD1"/>
    <w:rsid w:val="00990622"/>
    <w:rsid w:val="0099223E"/>
    <w:rsid w:val="0099238F"/>
    <w:rsid w:val="00995A9D"/>
    <w:rsid w:val="009976C1"/>
    <w:rsid w:val="00997D8F"/>
    <w:rsid w:val="009A309A"/>
    <w:rsid w:val="009A340F"/>
    <w:rsid w:val="009A3710"/>
    <w:rsid w:val="009A3E89"/>
    <w:rsid w:val="009B092F"/>
    <w:rsid w:val="009B15C1"/>
    <w:rsid w:val="009B30CC"/>
    <w:rsid w:val="009B5894"/>
    <w:rsid w:val="009B5B33"/>
    <w:rsid w:val="009B6201"/>
    <w:rsid w:val="009B6AA2"/>
    <w:rsid w:val="009B7392"/>
    <w:rsid w:val="009C197C"/>
    <w:rsid w:val="009C2855"/>
    <w:rsid w:val="009C3A51"/>
    <w:rsid w:val="009C41A3"/>
    <w:rsid w:val="009C4619"/>
    <w:rsid w:val="009C5508"/>
    <w:rsid w:val="009C5540"/>
    <w:rsid w:val="009C58DB"/>
    <w:rsid w:val="009D223F"/>
    <w:rsid w:val="009D2848"/>
    <w:rsid w:val="009D2B59"/>
    <w:rsid w:val="009D41D8"/>
    <w:rsid w:val="009D4DC6"/>
    <w:rsid w:val="009E7C23"/>
    <w:rsid w:val="009E7F21"/>
    <w:rsid w:val="009F1A17"/>
    <w:rsid w:val="009F3F42"/>
    <w:rsid w:val="009F5092"/>
    <w:rsid w:val="009F5349"/>
    <w:rsid w:val="009F5F4D"/>
    <w:rsid w:val="009F684B"/>
    <w:rsid w:val="009F7150"/>
    <w:rsid w:val="00A00049"/>
    <w:rsid w:val="00A001D4"/>
    <w:rsid w:val="00A014A5"/>
    <w:rsid w:val="00A05823"/>
    <w:rsid w:val="00A05A12"/>
    <w:rsid w:val="00A06B57"/>
    <w:rsid w:val="00A13376"/>
    <w:rsid w:val="00A14506"/>
    <w:rsid w:val="00A14907"/>
    <w:rsid w:val="00A15074"/>
    <w:rsid w:val="00A174EF"/>
    <w:rsid w:val="00A17A31"/>
    <w:rsid w:val="00A20B87"/>
    <w:rsid w:val="00A25580"/>
    <w:rsid w:val="00A27B1C"/>
    <w:rsid w:val="00A30245"/>
    <w:rsid w:val="00A315B8"/>
    <w:rsid w:val="00A317B6"/>
    <w:rsid w:val="00A322F5"/>
    <w:rsid w:val="00A32D83"/>
    <w:rsid w:val="00A3601F"/>
    <w:rsid w:val="00A37DA3"/>
    <w:rsid w:val="00A43D1E"/>
    <w:rsid w:val="00A4439E"/>
    <w:rsid w:val="00A51837"/>
    <w:rsid w:val="00A55578"/>
    <w:rsid w:val="00A564F4"/>
    <w:rsid w:val="00A60056"/>
    <w:rsid w:val="00A60CE8"/>
    <w:rsid w:val="00A66C62"/>
    <w:rsid w:val="00A66ED3"/>
    <w:rsid w:val="00A66FBC"/>
    <w:rsid w:val="00A70DB5"/>
    <w:rsid w:val="00A727A0"/>
    <w:rsid w:val="00A7336B"/>
    <w:rsid w:val="00A74472"/>
    <w:rsid w:val="00A765C9"/>
    <w:rsid w:val="00A80266"/>
    <w:rsid w:val="00A80B09"/>
    <w:rsid w:val="00A84F5F"/>
    <w:rsid w:val="00A902C8"/>
    <w:rsid w:val="00A91846"/>
    <w:rsid w:val="00A92521"/>
    <w:rsid w:val="00A940EC"/>
    <w:rsid w:val="00A95AAA"/>
    <w:rsid w:val="00A965BE"/>
    <w:rsid w:val="00A972EC"/>
    <w:rsid w:val="00AA60F6"/>
    <w:rsid w:val="00AA6579"/>
    <w:rsid w:val="00AA69F8"/>
    <w:rsid w:val="00AA730F"/>
    <w:rsid w:val="00AA7577"/>
    <w:rsid w:val="00AB15F9"/>
    <w:rsid w:val="00AB3059"/>
    <w:rsid w:val="00AB68EB"/>
    <w:rsid w:val="00AB732E"/>
    <w:rsid w:val="00AC0741"/>
    <w:rsid w:val="00AC4851"/>
    <w:rsid w:val="00AC4FD8"/>
    <w:rsid w:val="00AC5BFA"/>
    <w:rsid w:val="00AC6326"/>
    <w:rsid w:val="00AD51E5"/>
    <w:rsid w:val="00AD581C"/>
    <w:rsid w:val="00AD5DEA"/>
    <w:rsid w:val="00AE070F"/>
    <w:rsid w:val="00AE1100"/>
    <w:rsid w:val="00AE48A9"/>
    <w:rsid w:val="00AE5882"/>
    <w:rsid w:val="00AE7EB3"/>
    <w:rsid w:val="00AF079B"/>
    <w:rsid w:val="00AF1545"/>
    <w:rsid w:val="00AF1931"/>
    <w:rsid w:val="00AF3618"/>
    <w:rsid w:val="00AF38CA"/>
    <w:rsid w:val="00AF41AC"/>
    <w:rsid w:val="00AF4933"/>
    <w:rsid w:val="00AF58F1"/>
    <w:rsid w:val="00AF793C"/>
    <w:rsid w:val="00B01BAD"/>
    <w:rsid w:val="00B03CBE"/>
    <w:rsid w:val="00B04F62"/>
    <w:rsid w:val="00B06CE2"/>
    <w:rsid w:val="00B123D2"/>
    <w:rsid w:val="00B168E0"/>
    <w:rsid w:val="00B17C67"/>
    <w:rsid w:val="00B21F61"/>
    <w:rsid w:val="00B22C9D"/>
    <w:rsid w:val="00B23F6A"/>
    <w:rsid w:val="00B24097"/>
    <w:rsid w:val="00B24BAC"/>
    <w:rsid w:val="00B24DFA"/>
    <w:rsid w:val="00B25593"/>
    <w:rsid w:val="00B25F9B"/>
    <w:rsid w:val="00B275C3"/>
    <w:rsid w:val="00B31E7A"/>
    <w:rsid w:val="00B355D1"/>
    <w:rsid w:val="00B40EF9"/>
    <w:rsid w:val="00B435F2"/>
    <w:rsid w:val="00B473B6"/>
    <w:rsid w:val="00B5129D"/>
    <w:rsid w:val="00B518E5"/>
    <w:rsid w:val="00B53626"/>
    <w:rsid w:val="00B53ADF"/>
    <w:rsid w:val="00B5442B"/>
    <w:rsid w:val="00B5631E"/>
    <w:rsid w:val="00B645EE"/>
    <w:rsid w:val="00B65FC0"/>
    <w:rsid w:val="00B675E1"/>
    <w:rsid w:val="00B71087"/>
    <w:rsid w:val="00B7188E"/>
    <w:rsid w:val="00B74631"/>
    <w:rsid w:val="00B759DF"/>
    <w:rsid w:val="00B75F47"/>
    <w:rsid w:val="00B81E4A"/>
    <w:rsid w:val="00B84D60"/>
    <w:rsid w:val="00B87B89"/>
    <w:rsid w:val="00B9099E"/>
    <w:rsid w:val="00B93493"/>
    <w:rsid w:val="00B93A17"/>
    <w:rsid w:val="00B94C4D"/>
    <w:rsid w:val="00B95AD8"/>
    <w:rsid w:val="00BA084E"/>
    <w:rsid w:val="00BA0D6A"/>
    <w:rsid w:val="00BA45C1"/>
    <w:rsid w:val="00BA4EBF"/>
    <w:rsid w:val="00BA60AB"/>
    <w:rsid w:val="00BA65A3"/>
    <w:rsid w:val="00BA7D05"/>
    <w:rsid w:val="00BB1338"/>
    <w:rsid w:val="00BB1EDB"/>
    <w:rsid w:val="00BB431B"/>
    <w:rsid w:val="00BB4A5A"/>
    <w:rsid w:val="00BC0429"/>
    <w:rsid w:val="00BC1D43"/>
    <w:rsid w:val="00BC6A1F"/>
    <w:rsid w:val="00BD1329"/>
    <w:rsid w:val="00BD1BCC"/>
    <w:rsid w:val="00BD2176"/>
    <w:rsid w:val="00BD3A27"/>
    <w:rsid w:val="00BD4BE2"/>
    <w:rsid w:val="00BE169A"/>
    <w:rsid w:val="00BE4F2C"/>
    <w:rsid w:val="00BE601F"/>
    <w:rsid w:val="00BE7BB4"/>
    <w:rsid w:val="00BF0C30"/>
    <w:rsid w:val="00BF28E4"/>
    <w:rsid w:val="00BF31CE"/>
    <w:rsid w:val="00BF38C0"/>
    <w:rsid w:val="00BF6EE7"/>
    <w:rsid w:val="00BF78AE"/>
    <w:rsid w:val="00C036B6"/>
    <w:rsid w:val="00C05C85"/>
    <w:rsid w:val="00C061FC"/>
    <w:rsid w:val="00C06269"/>
    <w:rsid w:val="00C064C8"/>
    <w:rsid w:val="00C06CE8"/>
    <w:rsid w:val="00C07E6D"/>
    <w:rsid w:val="00C11474"/>
    <w:rsid w:val="00C121B3"/>
    <w:rsid w:val="00C12B42"/>
    <w:rsid w:val="00C1469A"/>
    <w:rsid w:val="00C158E9"/>
    <w:rsid w:val="00C15BED"/>
    <w:rsid w:val="00C165BB"/>
    <w:rsid w:val="00C21E48"/>
    <w:rsid w:val="00C21FE6"/>
    <w:rsid w:val="00C230BF"/>
    <w:rsid w:val="00C24DD5"/>
    <w:rsid w:val="00C256A2"/>
    <w:rsid w:val="00C25A50"/>
    <w:rsid w:val="00C31592"/>
    <w:rsid w:val="00C35E5F"/>
    <w:rsid w:val="00C3605E"/>
    <w:rsid w:val="00C373AF"/>
    <w:rsid w:val="00C43604"/>
    <w:rsid w:val="00C43D59"/>
    <w:rsid w:val="00C4623D"/>
    <w:rsid w:val="00C50368"/>
    <w:rsid w:val="00C508AB"/>
    <w:rsid w:val="00C532E3"/>
    <w:rsid w:val="00C545CB"/>
    <w:rsid w:val="00C54C1C"/>
    <w:rsid w:val="00C62B04"/>
    <w:rsid w:val="00C637B5"/>
    <w:rsid w:val="00C65796"/>
    <w:rsid w:val="00C662C8"/>
    <w:rsid w:val="00C66F4B"/>
    <w:rsid w:val="00C674CE"/>
    <w:rsid w:val="00C67828"/>
    <w:rsid w:val="00C80EE2"/>
    <w:rsid w:val="00C82D92"/>
    <w:rsid w:val="00C85375"/>
    <w:rsid w:val="00C86BF4"/>
    <w:rsid w:val="00C90255"/>
    <w:rsid w:val="00C92F14"/>
    <w:rsid w:val="00C94B54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B02C5"/>
    <w:rsid w:val="00CB24F5"/>
    <w:rsid w:val="00CB3B36"/>
    <w:rsid w:val="00CB53A1"/>
    <w:rsid w:val="00CB73D7"/>
    <w:rsid w:val="00CC0A45"/>
    <w:rsid w:val="00CC13F8"/>
    <w:rsid w:val="00CC16B5"/>
    <w:rsid w:val="00CC344E"/>
    <w:rsid w:val="00CD1184"/>
    <w:rsid w:val="00CE0124"/>
    <w:rsid w:val="00CE16E8"/>
    <w:rsid w:val="00CE27DF"/>
    <w:rsid w:val="00CE28E5"/>
    <w:rsid w:val="00CF1DD5"/>
    <w:rsid w:val="00CF1EFF"/>
    <w:rsid w:val="00CF2FC6"/>
    <w:rsid w:val="00CF509F"/>
    <w:rsid w:val="00CF5411"/>
    <w:rsid w:val="00CF6C11"/>
    <w:rsid w:val="00D000DD"/>
    <w:rsid w:val="00D016BC"/>
    <w:rsid w:val="00D019FD"/>
    <w:rsid w:val="00D01AD9"/>
    <w:rsid w:val="00D0275D"/>
    <w:rsid w:val="00D044FB"/>
    <w:rsid w:val="00D051AF"/>
    <w:rsid w:val="00D06645"/>
    <w:rsid w:val="00D070C2"/>
    <w:rsid w:val="00D07DA8"/>
    <w:rsid w:val="00D10752"/>
    <w:rsid w:val="00D10CE8"/>
    <w:rsid w:val="00D10D60"/>
    <w:rsid w:val="00D15471"/>
    <w:rsid w:val="00D15BCA"/>
    <w:rsid w:val="00D16C20"/>
    <w:rsid w:val="00D17586"/>
    <w:rsid w:val="00D179A3"/>
    <w:rsid w:val="00D17FB9"/>
    <w:rsid w:val="00D20BBD"/>
    <w:rsid w:val="00D21980"/>
    <w:rsid w:val="00D24856"/>
    <w:rsid w:val="00D2743F"/>
    <w:rsid w:val="00D30541"/>
    <w:rsid w:val="00D30D5D"/>
    <w:rsid w:val="00D33A3B"/>
    <w:rsid w:val="00D34B11"/>
    <w:rsid w:val="00D36E2F"/>
    <w:rsid w:val="00D464F3"/>
    <w:rsid w:val="00D503DA"/>
    <w:rsid w:val="00D510C3"/>
    <w:rsid w:val="00D52B68"/>
    <w:rsid w:val="00D61730"/>
    <w:rsid w:val="00D63D70"/>
    <w:rsid w:val="00D653BF"/>
    <w:rsid w:val="00D653FC"/>
    <w:rsid w:val="00D65A5F"/>
    <w:rsid w:val="00D65F59"/>
    <w:rsid w:val="00D71D42"/>
    <w:rsid w:val="00D729BC"/>
    <w:rsid w:val="00D72EA0"/>
    <w:rsid w:val="00D73133"/>
    <w:rsid w:val="00D737E2"/>
    <w:rsid w:val="00D81CF9"/>
    <w:rsid w:val="00D837D0"/>
    <w:rsid w:val="00D842B2"/>
    <w:rsid w:val="00D8445A"/>
    <w:rsid w:val="00D85AA0"/>
    <w:rsid w:val="00D8758A"/>
    <w:rsid w:val="00D91EBA"/>
    <w:rsid w:val="00D93DF7"/>
    <w:rsid w:val="00D94DED"/>
    <w:rsid w:val="00D94FB0"/>
    <w:rsid w:val="00D964F2"/>
    <w:rsid w:val="00D973E1"/>
    <w:rsid w:val="00DA0096"/>
    <w:rsid w:val="00DA5A26"/>
    <w:rsid w:val="00DA7888"/>
    <w:rsid w:val="00DB32EE"/>
    <w:rsid w:val="00DB3578"/>
    <w:rsid w:val="00DB47BD"/>
    <w:rsid w:val="00DB56FB"/>
    <w:rsid w:val="00DB6F91"/>
    <w:rsid w:val="00DB7F91"/>
    <w:rsid w:val="00DC2769"/>
    <w:rsid w:val="00DC2ED4"/>
    <w:rsid w:val="00DC337F"/>
    <w:rsid w:val="00DC4CAF"/>
    <w:rsid w:val="00DC5334"/>
    <w:rsid w:val="00DC540D"/>
    <w:rsid w:val="00DD0B7A"/>
    <w:rsid w:val="00DD1AD2"/>
    <w:rsid w:val="00DD3A07"/>
    <w:rsid w:val="00DD4F29"/>
    <w:rsid w:val="00DD59DA"/>
    <w:rsid w:val="00DD5D21"/>
    <w:rsid w:val="00DE4BAB"/>
    <w:rsid w:val="00DE5506"/>
    <w:rsid w:val="00DE61FB"/>
    <w:rsid w:val="00DF07B3"/>
    <w:rsid w:val="00DF1B1A"/>
    <w:rsid w:val="00DF2F5D"/>
    <w:rsid w:val="00DF2FC0"/>
    <w:rsid w:val="00DF5D62"/>
    <w:rsid w:val="00DF6A77"/>
    <w:rsid w:val="00E00177"/>
    <w:rsid w:val="00E00EB8"/>
    <w:rsid w:val="00E01D89"/>
    <w:rsid w:val="00E0213B"/>
    <w:rsid w:val="00E02E90"/>
    <w:rsid w:val="00E04E9D"/>
    <w:rsid w:val="00E05335"/>
    <w:rsid w:val="00E0601F"/>
    <w:rsid w:val="00E0608A"/>
    <w:rsid w:val="00E10BB7"/>
    <w:rsid w:val="00E114DB"/>
    <w:rsid w:val="00E1242E"/>
    <w:rsid w:val="00E20320"/>
    <w:rsid w:val="00E21816"/>
    <w:rsid w:val="00E21A01"/>
    <w:rsid w:val="00E21BE6"/>
    <w:rsid w:val="00E253EB"/>
    <w:rsid w:val="00E2651D"/>
    <w:rsid w:val="00E332F7"/>
    <w:rsid w:val="00E34FB8"/>
    <w:rsid w:val="00E35F20"/>
    <w:rsid w:val="00E3618B"/>
    <w:rsid w:val="00E370EE"/>
    <w:rsid w:val="00E37960"/>
    <w:rsid w:val="00E4224F"/>
    <w:rsid w:val="00E43BA6"/>
    <w:rsid w:val="00E5445C"/>
    <w:rsid w:val="00E548DD"/>
    <w:rsid w:val="00E600F8"/>
    <w:rsid w:val="00E6329F"/>
    <w:rsid w:val="00E634DB"/>
    <w:rsid w:val="00E65C24"/>
    <w:rsid w:val="00E71D2F"/>
    <w:rsid w:val="00E7210D"/>
    <w:rsid w:val="00E73473"/>
    <w:rsid w:val="00E748C0"/>
    <w:rsid w:val="00E75BCD"/>
    <w:rsid w:val="00E77213"/>
    <w:rsid w:val="00E77AEC"/>
    <w:rsid w:val="00E81906"/>
    <w:rsid w:val="00E81950"/>
    <w:rsid w:val="00E84720"/>
    <w:rsid w:val="00E9300B"/>
    <w:rsid w:val="00E9638F"/>
    <w:rsid w:val="00E96B89"/>
    <w:rsid w:val="00E971D9"/>
    <w:rsid w:val="00EA3D8F"/>
    <w:rsid w:val="00EB0917"/>
    <w:rsid w:val="00EB1AB4"/>
    <w:rsid w:val="00EB228D"/>
    <w:rsid w:val="00EC0934"/>
    <w:rsid w:val="00EC1354"/>
    <w:rsid w:val="00EC3271"/>
    <w:rsid w:val="00EC36CD"/>
    <w:rsid w:val="00EC561B"/>
    <w:rsid w:val="00EC5B70"/>
    <w:rsid w:val="00EC6AF9"/>
    <w:rsid w:val="00EC7912"/>
    <w:rsid w:val="00EC7DB0"/>
    <w:rsid w:val="00ED381A"/>
    <w:rsid w:val="00ED5306"/>
    <w:rsid w:val="00ED53FA"/>
    <w:rsid w:val="00ED649A"/>
    <w:rsid w:val="00EE1945"/>
    <w:rsid w:val="00EE7A1C"/>
    <w:rsid w:val="00EE7C63"/>
    <w:rsid w:val="00EE7EDA"/>
    <w:rsid w:val="00EF310E"/>
    <w:rsid w:val="00EF36B2"/>
    <w:rsid w:val="00EF5F2D"/>
    <w:rsid w:val="00EF7D7B"/>
    <w:rsid w:val="00F01107"/>
    <w:rsid w:val="00F02CFD"/>
    <w:rsid w:val="00F03698"/>
    <w:rsid w:val="00F03869"/>
    <w:rsid w:val="00F03FFA"/>
    <w:rsid w:val="00F04406"/>
    <w:rsid w:val="00F04DF2"/>
    <w:rsid w:val="00F050B6"/>
    <w:rsid w:val="00F06967"/>
    <w:rsid w:val="00F105EA"/>
    <w:rsid w:val="00F118F9"/>
    <w:rsid w:val="00F13651"/>
    <w:rsid w:val="00F147D6"/>
    <w:rsid w:val="00F15F44"/>
    <w:rsid w:val="00F17215"/>
    <w:rsid w:val="00F2258F"/>
    <w:rsid w:val="00F22652"/>
    <w:rsid w:val="00F2604C"/>
    <w:rsid w:val="00F26B4C"/>
    <w:rsid w:val="00F304EA"/>
    <w:rsid w:val="00F313A6"/>
    <w:rsid w:val="00F31FF2"/>
    <w:rsid w:val="00F3365F"/>
    <w:rsid w:val="00F37B81"/>
    <w:rsid w:val="00F403FD"/>
    <w:rsid w:val="00F4078D"/>
    <w:rsid w:val="00F41AC9"/>
    <w:rsid w:val="00F430AE"/>
    <w:rsid w:val="00F4367B"/>
    <w:rsid w:val="00F4612C"/>
    <w:rsid w:val="00F53583"/>
    <w:rsid w:val="00F53A6E"/>
    <w:rsid w:val="00F5493A"/>
    <w:rsid w:val="00F54D10"/>
    <w:rsid w:val="00F60200"/>
    <w:rsid w:val="00F60885"/>
    <w:rsid w:val="00F64307"/>
    <w:rsid w:val="00F670FF"/>
    <w:rsid w:val="00F679C6"/>
    <w:rsid w:val="00F72BCC"/>
    <w:rsid w:val="00F754D8"/>
    <w:rsid w:val="00F76C93"/>
    <w:rsid w:val="00F76E07"/>
    <w:rsid w:val="00F8166C"/>
    <w:rsid w:val="00F81F54"/>
    <w:rsid w:val="00F91A59"/>
    <w:rsid w:val="00F920EF"/>
    <w:rsid w:val="00F92ED5"/>
    <w:rsid w:val="00F939B5"/>
    <w:rsid w:val="00F97A11"/>
    <w:rsid w:val="00FA4A06"/>
    <w:rsid w:val="00FA64FF"/>
    <w:rsid w:val="00FB246C"/>
    <w:rsid w:val="00FB2BA6"/>
    <w:rsid w:val="00FB2E36"/>
    <w:rsid w:val="00FC022D"/>
    <w:rsid w:val="00FC14EE"/>
    <w:rsid w:val="00FC1966"/>
    <w:rsid w:val="00FC1B2A"/>
    <w:rsid w:val="00FC28BE"/>
    <w:rsid w:val="00FD0152"/>
    <w:rsid w:val="00FD1206"/>
    <w:rsid w:val="00FD1E90"/>
    <w:rsid w:val="00FD25F7"/>
    <w:rsid w:val="00FD2F4D"/>
    <w:rsid w:val="00FD3D81"/>
    <w:rsid w:val="00FD59E3"/>
    <w:rsid w:val="00FD6074"/>
    <w:rsid w:val="00FD6501"/>
    <w:rsid w:val="00FD7AD9"/>
    <w:rsid w:val="00FE1323"/>
    <w:rsid w:val="00FE5E9D"/>
    <w:rsid w:val="00FE5EBC"/>
    <w:rsid w:val="00FE66F6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2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1381</cp:revision>
  <dcterms:created xsi:type="dcterms:W3CDTF">2022-08-27T21:27:00Z</dcterms:created>
  <dcterms:modified xsi:type="dcterms:W3CDTF">2023-11-25T23:33:00Z</dcterms:modified>
</cp:coreProperties>
</file>